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7-23</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t xml:space="preserve">Table </w:t>
      </w:r>
      <w:bookmarkStart w:id="fc405031-f66b-4506-b2d6-1509d0d942eb"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405031-f66b-4506-b2d6-1509d0d942eb"/>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t xml:space="preserve">Table </w:t>
      </w:r>
      <w:bookmarkStart w:id="084d7f0b-782d-4303-9c6e-de9401dca844"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4d7f0b-782d-4303-9c6e-de9401dca844"/>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636bba4-9d46-4d29-acb7-d3b258188e9d"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36bba4-9d46-4d29-acb7-d3b258188e9d"/>
      <w:r>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f94fcf4-0d21-4ee2-9996-07499e539a2a"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94fcf4-0d21-4ee2-9996-07499e539a2a"/>
      <w:r>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305050e71d8e.png"/>
<Relationship Id="rId12" Type="http://schemas.openxmlformats.org/officeDocument/2006/relationships/image" Target="media/file30505683210c.png"/>
<Relationship Id="rId13" Type="http://schemas.openxmlformats.org/officeDocument/2006/relationships/image" Target="media/file30507a3a571e.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7-23T17:50:53Z</dcterms:created>
  <dcterms:modified xsi:type="dcterms:W3CDTF">2021-07-23T17:50: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23</vt:lpwstr>
  </property>
  <property fmtid="{D5CDD505-2E9C-101B-9397-08002B2CF9AE}" pid="3" name="output">
    <vt:lpwstr/>
  </property>
</Properties>
</file>